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518e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1d32d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a8ac6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63b62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405211a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2b55ef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955c303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aade1d7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22:09:37Z</dcterms:created>
  <dcterms:modified xsi:type="dcterms:W3CDTF">2022-05-08T22:09:37Z</dcterms:modified>
</cp:coreProperties>
</file>